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89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5130"/>
      </w:tblGrid>
      <w:tr w:rsidR="00F77EFC" w:rsidRPr="00E915AA" w14:paraId="632218D5" w14:textId="77777777" w:rsidTr="009A2612">
        <w:trPr>
          <w:trHeight w:val="60"/>
        </w:trPr>
        <w:tc>
          <w:tcPr>
            <w:tcW w:w="5760" w:type="dxa"/>
          </w:tcPr>
          <w:p w14:paraId="32BC682D" w14:textId="729EE04F" w:rsidR="00F77EFC" w:rsidRDefault="00934E4C" w:rsidP="00CB5BD4">
            <w:pPr>
              <w:rPr>
                <w:rFonts w:ascii="Bookman Old Style" w:hAnsi="Bookman Old Style" w:cstheme="minorHAnsi"/>
                <w:b/>
                <w:sz w:val="20"/>
                <w:szCs w:val="20"/>
              </w:rPr>
            </w:pPr>
            <w:r>
              <w:rPr>
                <w:rFonts w:ascii="Bookman Old Style" w:hAnsi="Bookman Old Style" w:cstheme="minorHAnsi"/>
                <w:b/>
                <w:sz w:val="20"/>
                <w:szCs w:val="20"/>
              </w:rPr>
              <w:t>GD</w:t>
            </w:r>
            <w:r w:rsidR="00FF7A84">
              <w:rPr>
                <w:rFonts w:ascii="Bookman Old Style" w:hAnsi="Bookman Old Style" w:cstheme="minorHAnsi"/>
                <w:b/>
                <w:sz w:val="20"/>
                <w:szCs w:val="20"/>
              </w:rPr>
              <w:t>PA</w:t>
            </w:r>
            <w:r>
              <w:rPr>
                <w:rFonts w:ascii="Bookman Old Style" w:hAnsi="Bookman Old Style" w:cstheme="minorHAnsi"/>
                <w:b/>
                <w:sz w:val="20"/>
                <w:szCs w:val="20"/>
              </w:rPr>
              <w:t>RCM</w:t>
            </w:r>
            <w:r w:rsidR="007E22E1" w:rsidRPr="007E22E1">
              <w:rPr>
                <w:rFonts w:ascii="Bookman Old Style" w:hAnsi="Bookman Old Style" w:cstheme="minorHAnsi"/>
                <w:b/>
                <w:sz w:val="20"/>
                <w:szCs w:val="20"/>
              </w:rPr>
              <w:t xml:space="preserve"> Lecture </w:t>
            </w:r>
            <w:r w:rsidR="006C33E2">
              <w:rPr>
                <w:rFonts w:ascii="Bookman Old Style" w:hAnsi="Bookman Old Style" w:cstheme="minorHAnsi"/>
                <w:b/>
                <w:sz w:val="20"/>
                <w:szCs w:val="20"/>
              </w:rPr>
              <w:t>–</w:t>
            </w:r>
            <w:r w:rsidR="007E22E1" w:rsidRPr="007E22E1">
              <w:rPr>
                <w:rFonts w:ascii="Bookman Old Style" w:hAnsi="Bookman Old Style" w:cstheme="minorHAnsi"/>
                <w:b/>
                <w:sz w:val="20"/>
                <w:szCs w:val="20"/>
              </w:rPr>
              <w:t xml:space="preserve"> </w:t>
            </w:r>
            <w:r w:rsidR="00FF7B14">
              <w:rPr>
                <w:rFonts w:ascii="Bookman Old Style" w:hAnsi="Bookman Old Style" w:cstheme="minorHAnsi"/>
                <w:b/>
                <w:sz w:val="20"/>
                <w:szCs w:val="20"/>
              </w:rPr>
              <w:t>Distributed Systems</w:t>
            </w:r>
          </w:p>
          <w:p w14:paraId="60D3DEF8" w14:textId="77777777" w:rsidR="00354D4F" w:rsidRDefault="00354D4F" w:rsidP="00CB5BD4">
            <w:pPr>
              <w:rPr>
                <w:rFonts w:ascii="Bookman Old Style" w:hAnsi="Bookman Old Style" w:cstheme="minorHAnsi"/>
                <w:b/>
                <w:sz w:val="20"/>
                <w:szCs w:val="20"/>
              </w:rPr>
            </w:pPr>
          </w:p>
          <w:p w14:paraId="230BD5F0" w14:textId="00F56297" w:rsidR="00354D4F" w:rsidRPr="00E915AA" w:rsidRDefault="00354D4F" w:rsidP="00CB5BD4">
            <w:pPr>
              <w:rPr>
                <w:rFonts w:ascii="Bookman Old Style" w:hAnsi="Bookman Old Style" w:cstheme="minorHAnsi"/>
                <w:b/>
                <w:sz w:val="20"/>
                <w:szCs w:val="20"/>
              </w:rPr>
            </w:pPr>
          </w:p>
        </w:tc>
        <w:tc>
          <w:tcPr>
            <w:tcW w:w="5130" w:type="dxa"/>
          </w:tcPr>
          <w:p w14:paraId="181B1C87" w14:textId="77777777" w:rsidR="00F77EFC" w:rsidRPr="00E915AA" w:rsidRDefault="00F77EFC" w:rsidP="00872C8D">
            <w:pPr>
              <w:jc w:val="right"/>
              <w:rPr>
                <w:rFonts w:ascii="Bookman Old Style" w:hAnsi="Bookman Old Style" w:cstheme="minorHAnsi"/>
                <w:sz w:val="20"/>
                <w:szCs w:val="20"/>
              </w:rPr>
            </w:pPr>
            <w:r w:rsidRPr="00E915AA">
              <w:rPr>
                <w:rFonts w:ascii="Bookman Old Style" w:hAnsi="Bookman Old Style" w:cstheme="minorHAnsi"/>
                <w:sz w:val="20"/>
                <w:szCs w:val="20"/>
              </w:rPr>
              <w:t xml:space="preserve">Instructor: Neil Patrick Del </w:t>
            </w:r>
            <w:proofErr w:type="spellStart"/>
            <w:r w:rsidRPr="00E915AA">
              <w:rPr>
                <w:rFonts w:ascii="Bookman Old Style" w:hAnsi="Bookman Old Style" w:cstheme="minorHAnsi"/>
                <w:sz w:val="20"/>
                <w:szCs w:val="20"/>
              </w:rPr>
              <w:t>Gallego</w:t>
            </w:r>
            <w:proofErr w:type="spellEnd"/>
          </w:p>
        </w:tc>
      </w:tr>
    </w:tbl>
    <w:p w14:paraId="38918AEA" w14:textId="396C4557" w:rsidR="00794F73" w:rsidRDefault="00794F73" w:rsidP="00794F73">
      <w:pPr>
        <w:jc w:val="center"/>
        <w:rPr>
          <w:rFonts w:ascii="Bookman Old Style" w:hAnsi="Bookman Old Style" w:cstheme="minorHAnsi"/>
          <w:b/>
          <w:sz w:val="20"/>
          <w:szCs w:val="20"/>
          <w:lang w:val="en-PH"/>
        </w:rPr>
      </w:pPr>
      <w:r>
        <w:rPr>
          <w:noProof/>
        </w:rPr>
        <w:drawing>
          <wp:inline distT="0" distB="0" distL="0" distR="0" wp14:anchorId="522F066E" wp14:editId="00B32D95">
            <wp:extent cx="4325764" cy="2163026"/>
            <wp:effectExtent l="0" t="0" r="0" b="8890"/>
            <wp:docPr id="3" name="Picture 3" descr="Architecture Styles in Distributed Systems - GeeksforGee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chitecture Styles in Distributed Systems - GeeksforGeek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970" cy="218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93E7D" w14:textId="77777777" w:rsidR="00EA093B" w:rsidRDefault="00EA093B" w:rsidP="00794F73">
      <w:pPr>
        <w:jc w:val="center"/>
        <w:rPr>
          <w:rFonts w:ascii="Bookman Old Style" w:hAnsi="Bookman Old Style" w:cstheme="minorHAnsi"/>
          <w:b/>
          <w:sz w:val="20"/>
          <w:szCs w:val="20"/>
          <w:lang w:val="en-PH"/>
        </w:rPr>
      </w:pPr>
    </w:p>
    <w:p w14:paraId="5E2BF06B" w14:textId="5A264C99" w:rsidR="00EA093B" w:rsidRDefault="00EA093B" w:rsidP="00794F73">
      <w:pPr>
        <w:jc w:val="center"/>
        <w:rPr>
          <w:rFonts w:ascii="Bookman Old Style" w:hAnsi="Bookman Old Style" w:cstheme="minorHAnsi"/>
          <w:b/>
          <w:sz w:val="20"/>
          <w:szCs w:val="20"/>
          <w:lang w:val="en-PH"/>
        </w:rPr>
      </w:pPr>
      <w:r>
        <w:rPr>
          <w:noProof/>
        </w:rPr>
        <w:drawing>
          <wp:inline distT="0" distB="0" distL="0" distR="0" wp14:anchorId="04856272" wp14:editId="0B355C7E">
            <wp:extent cx="2860040" cy="3928110"/>
            <wp:effectExtent l="0" t="0" r="0" b="0"/>
            <wp:docPr id="17441462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14625" name="Picture 1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392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368B1" w14:textId="77777777" w:rsidR="00794F73" w:rsidRDefault="00FF7B14" w:rsidP="00FF7B14">
      <w:pPr>
        <w:rPr>
          <w:rFonts w:ascii="Bookman Old Style" w:hAnsi="Bookman Old Style" w:cstheme="minorHAnsi"/>
          <w:b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sz w:val="20"/>
          <w:szCs w:val="20"/>
          <w:lang w:val="en-PH"/>
        </w:rPr>
        <w:t>Distributed Systems</w:t>
      </w:r>
    </w:p>
    <w:p w14:paraId="6DF8949F" w14:textId="3517A9A2" w:rsidR="00FB5376" w:rsidRDefault="00794F73" w:rsidP="00794F73">
      <w:pPr>
        <w:pStyle w:val="ListParagraph"/>
        <w:numPr>
          <w:ilvl w:val="0"/>
          <w:numId w:val="19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A</w:t>
      </w:r>
      <w:r w:rsidR="00FF7B14" w:rsidRPr="00794F73">
        <w:rPr>
          <w:rFonts w:ascii="Bookman Old Style" w:hAnsi="Bookman Old Style" w:cstheme="minorHAnsi"/>
          <w:sz w:val="20"/>
          <w:szCs w:val="20"/>
          <w:lang w:val="en-PH"/>
        </w:rPr>
        <w:t xml:space="preserve"> collection of interconnected computers that work together to achieve a common goal.</w:t>
      </w:r>
    </w:p>
    <w:p w14:paraId="67D38491" w14:textId="476B5CB2" w:rsidR="00794F73" w:rsidRDefault="00794F73" w:rsidP="00794F73">
      <w:pPr>
        <w:pStyle w:val="ListParagraph"/>
        <w:numPr>
          <w:ilvl w:val="0"/>
          <w:numId w:val="19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 xml:space="preserve">Can also be a collection of running programs that work </w:t>
      </w:r>
      <w:proofErr w:type="gramStart"/>
      <w:r>
        <w:rPr>
          <w:rFonts w:ascii="Bookman Old Style" w:hAnsi="Bookman Old Style" w:cstheme="minorHAnsi"/>
          <w:sz w:val="20"/>
          <w:szCs w:val="20"/>
          <w:lang w:val="en-PH"/>
        </w:rPr>
        <w:t>together.</w:t>
      </w:r>
      <w:proofErr w:type="gramEnd"/>
      <w:r>
        <w:rPr>
          <w:rFonts w:ascii="Bookman Old Style" w:hAnsi="Bookman Old Style" w:cstheme="minorHAnsi"/>
          <w:sz w:val="20"/>
          <w:szCs w:val="20"/>
          <w:lang w:val="en-PH"/>
        </w:rPr>
        <w:t xml:space="preserve"> E.g. game client + </w:t>
      </w:r>
      <w:r w:rsidR="00AE5DBE">
        <w:rPr>
          <w:rFonts w:ascii="Bookman Old Style" w:hAnsi="Bookman Old Style" w:cstheme="minorHAnsi"/>
          <w:sz w:val="20"/>
          <w:szCs w:val="20"/>
          <w:lang w:val="en-PH"/>
        </w:rPr>
        <w:t>cheat detector, windows application + notification handler.</w:t>
      </w:r>
    </w:p>
    <w:p w14:paraId="30FA25C6" w14:textId="40C9A9E6" w:rsidR="00975F4D" w:rsidRDefault="00975F4D" w:rsidP="00794F73">
      <w:pPr>
        <w:pStyle w:val="ListParagraph"/>
        <w:numPr>
          <w:ilvl w:val="0"/>
          <w:numId w:val="19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Creating distributed systems would require a combination of parallel computing and networking techniques.</w:t>
      </w:r>
    </w:p>
    <w:p w14:paraId="2742452A" w14:textId="150F27C4" w:rsidR="00E15DEF" w:rsidRDefault="00E15DEF" w:rsidP="00794F73">
      <w:pPr>
        <w:pStyle w:val="ListParagraph"/>
        <w:numPr>
          <w:ilvl w:val="0"/>
          <w:numId w:val="19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 xml:space="preserve">The entities communicate with each other by message passing </w:t>
      </w:r>
      <w:r w:rsidRPr="00E15DEF">
        <w:rPr>
          <w:rFonts w:ascii="Bookman Old Style" w:hAnsi="Bookman Old Style" w:cstheme="minorHAnsi"/>
          <w:sz w:val="20"/>
          <w:szCs w:val="20"/>
          <w:lang w:val="en-PH"/>
        </w:rPr>
        <w:sym w:font="Wingdings" w:char="F0E0"/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glorified chat.</w:t>
      </w:r>
    </w:p>
    <w:p w14:paraId="62C7E710" w14:textId="22FEDE0D" w:rsidR="009E002D" w:rsidRDefault="009E002D" w:rsidP="00794F73">
      <w:pPr>
        <w:pStyle w:val="ListParagraph"/>
        <w:numPr>
          <w:ilvl w:val="0"/>
          <w:numId w:val="19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Internet is a huge distributed system.</w:t>
      </w:r>
    </w:p>
    <w:p w14:paraId="33766175" w14:textId="77777777" w:rsidR="008973A8" w:rsidRDefault="008973A8" w:rsidP="008973A8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5B9059DE" w14:textId="71023D23" w:rsidR="008973A8" w:rsidRDefault="00EA093B" w:rsidP="008973A8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sz w:val="20"/>
          <w:szCs w:val="20"/>
          <w:lang w:val="en-PH"/>
        </w:rPr>
        <w:t>Applications of distributed systems</w:t>
      </w:r>
    </w:p>
    <w:p w14:paraId="211CD666" w14:textId="77777777" w:rsidR="008973A8" w:rsidRDefault="008973A8" w:rsidP="008973A8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3DDE4DAF" w14:textId="0C2CCD07" w:rsidR="00FC4F31" w:rsidRDefault="00FC4F31" w:rsidP="008973A8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FC4F31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2DC23D84" wp14:editId="65C936CD">
            <wp:extent cx="4379078" cy="1692838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0052" cy="171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57EE6" w14:textId="77777777" w:rsidR="0028041A" w:rsidRDefault="0028041A" w:rsidP="008973A8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4B22312B" w14:textId="6806B021" w:rsidR="0028041A" w:rsidRDefault="0028041A" w:rsidP="008973A8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Low-key examples of distributed systems:</w:t>
      </w:r>
    </w:p>
    <w:p w14:paraId="639FE2A3" w14:textId="712411C6" w:rsidR="0028041A" w:rsidRDefault="0028041A" w:rsidP="0028041A">
      <w:pPr>
        <w:pStyle w:val="ListParagraph"/>
        <w:numPr>
          <w:ilvl w:val="0"/>
          <w:numId w:val="20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Mobile development IDE - Mobile devices with USB debugging</w:t>
      </w:r>
    </w:p>
    <w:p w14:paraId="639C8CFD" w14:textId="1C8C4135" w:rsidR="00213437" w:rsidRDefault="00213437" w:rsidP="0028041A">
      <w:pPr>
        <w:pStyle w:val="ListParagraph"/>
        <w:numPr>
          <w:ilvl w:val="0"/>
          <w:numId w:val="20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lastRenderedPageBreak/>
        <w:t>Google Home</w:t>
      </w:r>
      <w:r w:rsidR="006706B4">
        <w:rPr>
          <w:rFonts w:ascii="Bookman Old Style" w:hAnsi="Bookman Old Style" w:cstheme="minorHAnsi"/>
          <w:sz w:val="20"/>
          <w:szCs w:val="20"/>
          <w:lang w:val="en-PH"/>
        </w:rPr>
        <w:t>, IOT</w:t>
      </w:r>
    </w:p>
    <w:p w14:paraId="4BAE61E0" w14:textId="17CAC5EB" w:rsidR="006706B4" w:rsidRDefault="006706B4" w:rsidP="0028041A">
      <w:pPr>
        <w:pStyle w:val="ListParagraph"/>
        <w:numPr>
          <w:ilvl w:val="0"/>
          <w:numId w:val="20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Swarm coordination. E.g. drones.</w:t>
      </w:r>
    </w:p>
    <w:p w14:paraId="2B1317ED" w14:textId="7267C7DA" w:rsidR="00E7067D" w:rsidRDefault="00E7067D" w:rsidP="0028041A">
      <w:pPr>
        <w:pStyle w:val="ListParagraph"/>
        <w:numPr>
          <w:ilvl w:val="0"/>
          <w:numId w:val="20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Web updates from a game. E.g. Progress trackers, character inventory viewers.</w:t>
      </w:r>
    </w:p>
    <w:p w14:paraId="0D6DEF5A" w14:textId="77777777" w:rsidR="00823204" w:rsidRDefault="00823204" w:rsidP="00823204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24D69BBE" w14:textId="7FFE4243" w:rsidR="00823204" w:rsidRDefault="00823204" w:rsidP="00823204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823204">
        <w:rPr>
          <w:rFonts w:ascii="Bookman Old Style" w:hAnsi="Bookman Old Style" w:cstheme="minorHAnsi"/>
          <w:b/>
          <w:sz w:val="20"/>
          <w:szCs w:val="20"/>
          <w:lang w:val="en-PH"/>
        </w:rPr>
        <w:t>Observation: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Any program, that requires communication with other programs, require distributed computing techniques.</w:t>
      </w:r>
    </w:p>
    <w:p w14:paraId="5724F5FB" w14:textId="77777777" w:rsidR="00B17ECE" w:rsidRDefault="00B17ECE" w:rsidP="00823204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7A4E4BB6" w14:textId="2BC914A5" w:rsidR="00B17ECE" w:rsidRDefault="00B17ECE" w:rsidP="00823204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 w:rsidRPr="00B17ECE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Challenges when designing distributed systems</w:t>
      </w:r>
    </w:p>
    <w:p w14:paraId="03839392" w14:textId="049262A2" w:rsidR="00FF2708" w:rsidRPr="00FF2708" w:rsidRDefault="00FF2708" w:rsidP="00FF2708">
      <w:pPr>
        <w:pStyle w:val="ListParagraph"/>
        <w:numPr>
          <w:ilvl w:val="0"/>
          <w:numId w:val="21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Concurrency</w:t>
      </w:r>
      <w:r w:rsidR="00BB0D36">
        <w:rPr>
          <w:rFonts w:ascii="Bookman Old Style" w:hAnsi="Bookman Old Style" w:cstheme="minorHAnsi"/>
          <w:sz w:val="20"/>
          <w:szCs w:val="20"/>
          <w:lang w:val="en-PH"/>
        </w:rPr>
        <w:t xml:space="preserve"> – since multiple programs, across different hardware, different locations, are required, then concurrency techniques are needed.</w:t>
      </w:r>
    </w:p>
    <w:p w14:paraId="5D8AB587" w14:textId="67B31AD4" w:rsidR="00FF2708" w:rsidRPr="00FF2708" w:rsidRDefault="00FF2708" w:rsidP="00FF2708">
      <w:pPr>
        <w:pStyle w:val="ListParagraph"/>
        <w:numPr>
          <w:ilvl w:val="0"/>
          <w:numId w:val="21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Tolerance to failures</w:t>
      </w:r>
      <w:r w:rsidR="00E84FB0">
        <w:rPr>
          <w:rFonts w:ascii="Bookman Old Style" w:hAnsi="Bookman Old Style" w:cstheme="minorHAnsi"/>
          <w:sz w:val="20"/>
          <w:szCs w:val="20"/>
          <w:lang w:val="en-PH"/>
        </w:rPr>
        <w:t xml:space="preserve"> – when one program fails, there is a risk of cascading failures – the cluster fails.</w:t>
      </w:r>
      <w:r w:rsidR="00290FEF">
        <w:rPr>
          <w:rFonts w:ascii="Bookman Old Style" w:hAnsi="Bookman Old Style" w:cstheme="minorHAnsi"/>
          <w:sz w:val="20"/>
          <w:szCs w:val="20"/>
          <w:lang w:val="en-PH"/>
        </w:rPr>
        <w:t xml:space="preserve"> One must design a fault-tolerant distributed system.</w:t>
      </w:r>
    </w:p>
    <w:p w14:paraId="29C9AE50" w14:textId="0BFC3000" w:rsidR="00FF2708" w:rsidRPr="009504F2" w:rsidRDefault="009504F2" w:rsidP="00FF2708">
      <w:pPr>
        <w:pStyle w:val="ListParagraph"/>
        <w:numPr>
          <w:ilvl w:val="0"/>
          <w:numId w:val="21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Scalability</w:t>
      </w:r>
      <w:r w:rsidR="00303D64"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="00762B1B">
        <w:rPr>
          <w:rFonts w:ascii="Bookman Old Style" w:hAnsi="Bookman Old Style" w:cstheme="minorHAnsi"/>
          <w:sz w:val="20"/>
          <w:szCs w:val="20"/>
          <w:lang w:val="en-PH"/>
        </w:rPr>
        <w:t>–</w:t>
      </w:r>
      <w:r w:rsidR="00303D64"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="00762B1B">
        <w:rPr>
          <w:rFonts w:ascii="Bookman Old Style" w:hAnsi="Bookman Old Style" w:cstheme="minorHAnsi"/>
          <w:sz w:val="20"/>
          <w:szCs w:val="20"/>
          <w:lang w:val="en-PH"/>
        </w:rPr>
        <w:t>Can we easily add new clusters to further improve the performance of the distributed system?</w:t>
      </w:r>
    </w:p>
    <w:p w14:paraId="6121846A" w14:textId="01DB7750" w:rsidR="009504F2" w:rsidRPr="000047F3" w:rsidRDefault="009504F2" w:rsidP="00FF2708">
      <w:pPr>
        <w:pStyle w:val="ListParagraph"/>
        <w:numPr>
          <w:ilvl w:val="0"/>
          <w:numId w:val="21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Concealment</w:t>
      </w:r>
      <w:r w:rsidR="007467DF">
        <w:rPr>
          <w:rFonts w:ascii="Bookman Old Style" w:hAnsi="Bookman Old Style" w:cstheme="minorHAnsi"/>
          <w:sz w:val="20"/>
          <w:szCs w:val="20"/>
          <w:lang w:val="en-PH"/>
        </w:rPr>
        <w:t xml:space="preserve"> – A user must perceive the distributed system as only 1 whole program, rather than a collection of independent components.</w:t>
      </w:r>
    </w:p>
    <w:p w14:paraId="71121D18" w14:textId="3844260A" w:rsidR="000047F3" w:rsidRPr="006E1347" w:rsidRDefault="000047F3" w:rsidP="00FF2708">
      <w:pPr>
        <w:pStyle w:val="ListParagraph"/>
        <w:numPr>
          <w:ilvl w:val="0"/>
          <w:numId w:val="21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Quality of service</w:t>
      </w:r>
      <w:r w:rsidR="006F673F">
        <w:rPr>
          <w:rFonts w:ascii="Bookman Old Style" w:hAnsi="Bookman Old Style" w:cstheme="minorHAnsi"/>
          <w:sz w:val="20"/>
          <w:szCs w:val="20"/>
          <w:lang w:val="en-PH"/>
        </w:rPr>
        <w:t xml:space="preserve"> – how fast can the distributed system provide results?</w:t>
      </w:r>
    </w:p>
    <w:p w14:paraId="7A5378FC" w14:textId="77777777" w:rsidR="00900247" w:rsidRPr="00900247" w:rsidRDefault="00900247" w:rsidP="006E1347">
      <w:pPr>
        <w:rPr>
          <w:rFonts w:ascii="Bookman Old Style" w:hAnsi="Bookman Old Style" w:cstheme="minorHAnsi"/>
          <w:bCs/>
          <w:sz w:val="20"/>
          <w:szCs w:val="20"/>
          <w:lang w:val="en-PH"/>
        </w:rPr>
      </w:pPr>
    </w:p>
    <w:p w14:paraId="6DE92A0A" w14:textId="2B98AFDE" w:rsidR="00900247" w:rsidRDefault="00900247" w:rsidP="00900247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 w:rsidRPr="00900247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Got distributed system skills? What are the possible jobs?</w:t>
      </w:r>
    </w:p>
    <w:p w14:paraId="1B9FA161" w14:textId="66AF818F" w:rsidR="00900247" w:rsidRPr="00900247" w:rsidRDefault="00900247" w:rsidP="00900247">
      <w:pPr>
        <w:pStyle w:val="ListParagraph"/>
        <w:numPr>
          <w:ilvl w:val="0"/>
          <w:numId w:val="26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bCs/>
          <w:sz w:val="20"/>
          <w:szCs w:val="20"/>
          <w:lang w:val="en-PH"/>
        </w:rPr>
        <w:t xml:space="preserve">File storage systems for servers </w:t>
      </w:r>
      <w:r w:rsidRPr="00900247">
        <w:rPr>
          <w:rFonts w:ascii="Bookman Old Style" w:hAnsi="Bookman Old Style" w:cstheme="minorHAnsi"/>
          <w:bCs/>
          <w:sz w:val="20"/>
          <w:szCs w:val="20"/>
          <w:lang w:val="en-PH"/>
        </w:rPr>
        <w:sym w:font="Wingdings" w:char="F0E0"/>
      </w:r>
      <w:r>
        <w:rPr>
          <w:rFonts w:ascii="Bookman Old Style" w:hAnsi="Bookman Old Style" w:cstheme="minorHAnsi"/>
          <w:bCs/>
          <w:sz w:val="20"/>
          <w:szCs w:val="20"/>
          <w:lang w:val="en-PH"/>
        </w:rPr>
        <w:t xml:space="preserve"> Google Drive</w:t>
      </w:r>
    </w:p>
    <w:p w14:paraId="477B77CB" w14:textId="518ADA41" w:rsidR="00900247" w:rsidRPr="00900247" w:rsidRDefault="00900247" w:rsidP="00900247">
      <w:pPr>
        <w:pStyle w:val="ListParagraph"/>
        <w:numPr>
          <w:ilvl w:val="0"/>
          <w:numId w:val="26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bCs/>
          <w:sz w:val="20"/>
          <w:szCs w:val="20"/>
          <w:lang w:val="en-PH"/>
        </w:rPr>
        <w:t xml:space="preserve">Cloud compute </w:t>
      </w:r>
      <w:r w:rsidRPr="00900247">
        <w:rPr>
          <w:rFonts w:ascii="Bookman Old Style" w:hAnsi="Bookman Old Style" w:cstheme="minorHAnsi"/>
          <w:bCs/>
          <w:sz w:val="20"/>
          <w:szCs w:val="20"/>
          <w:lang w:val="en-PH"/>
        </w:rPr>
        <w:sym w:font="Wingdings" w:char="F0E0"/>
      </w:r>
      <w:r>
        <w:rPr>
          <w:rFonts w:ascii="Bookman Old Style" w:hAnsi="Bookman Old Style" w:cstheme="minorHAnsi"/>
          <w:bCs/>
          <w:sz w:val="20"/>
          <w:szCs w:val="20"/>
          <w:lang w:val="en-PH"/>
        </w:rPr>
        <w:t xml:space="preserve"> Amazon Web Servers, Google Cloud</w:t>
      </w:r>
    </w:p>
    <w:p w14:paraId="0A5DF4F4" w14:textId="0CED5E9D" w:rsidR="00900247" w:rsidRPr="0019347C" w:rsidRDefault="00900247" w:rsidP="00900247">
      <w:pPr>
        <w:pStyle w:val="ListParagraph"/>
        <w:numPr>
          <w:ilvl w:val="0"/>
          <w:numId w:val="26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bCs/>
          <w:sz w:val="20"/>
          <w:szCs w:val="20"/>
          <w:lang w:val="en-PH"/>
        </w:rPr>
        <w:t xml:space="preserve">Real-time services </w:t>
      </w:r>
      <w:r w:rsidRPr="00900247">
        <w:rPr>
          <w:rFonts w:ascii="Bookman Old Style" w:hAnsi="Bookman Old Style" w:cstheme="minorHAnsi"/>
          <w:bCs/>
          <w:sz w:val="20"/>
          <w:szCs w:val="20"/>
          <w:lang w:val="en-PH"/>
        </w:rPr>
        <w:sym w:font="Wingdings" w:char="F0E0"/>
      </w:r>
      <w:r>
        <w:rPr>
          <w:rFonts w:ascii="Bookman Old Style" w:hAnsi="Bookman Old Style" w:cstheme="minorHAnsi"/>
          <w:bCs/>
          <w:sz w:val="20"/>
          <w:szCs w:val="20"/>
          <w:lang w:val="en-PH"/>
        </w:rPr>
        <w:t xml:space="preserve"> Banking transactions, MMO services</w:t>
      </w:r>
    </w:p>
    <w:p w14:paraId="3B9F3D2C" w14:textId="77777777" w:rsidR="0019347C" w:rsidRPr="0019347C" w:rsidRDefault="0019347C" w:rsidP="0019347C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bookmarkStart w:id="0" w:name="_GoBack"/>
      <w:bookmarkEnd w:id="0"/>
    </w:p>
    <w:p w14:paraId="01DBA05E" w14:textId="56B72663" w:rsidR="006E1347" w:rsidRDefault="006E1347" w:rsidP="006E1347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 w:rsidRPr="006E1347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System models</w:t>
      </w:r>
    </w:p>
    <w:p w14:paraId="4D7D8135" w14:textId="651FBFFB" w:rsidR="000F7374" w:rsidRDefault="000F7374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There can be many ways to design distributed systems. It all depends on the problem and the best solution required.</w:t>
      </w:r>
      <w:r w:rsidR="00F35D8E">
        <w:rPr>
          <w:rFonts w:ascii="Bookman Old Style" w:hAnsi="Bookman Old Style" w:cstheme="minorHAnsi"/>
          <w:sz w:val="20"/>
          <w:szCs w:val="20"/>
          <w:lang w:val="en-PH"/>
        </w:rPr>
        <w:t xml:space="preserve"> Common system models are: client-server, </w:t>
      </w:r>
      <w:r w:rsidR="00926BF5">
        <w:rPr>
          <w:rFonts w:ascii="Bookman Old Style" w:hAnsi="Bookman Old Style" w:cstheme="minorHAnsi"/>
          <w:sz w:val="20"/>
          <w:szCs w:val="20"/>
          <w:lang w:val="en-PH"/>
        </w:rPr>
        <w:t xml:space="preserve">three-tier, n-tier, </w:t>
      </w:r>
      <w:proofErr w:type="gramStart"/>
      <w:r w:rsidR="00F35D8E">
        <w:rPr>
          <w:rFonts w:ascii="Bookman Old Style" w:hAnsi="Bookman Old Style" w:cstheme="minorHAnsi"/>
          <w:sz w:val="20"/>
          <w:szCs w:val="20"/>
          <w:lang w:val="en-PH"/>
        </w:rPr>
        <w:t>peer</w:t>
      </w:r>
      <w:proofErr w:type="gramEnd"/>
      <w:r w:rsidR="00F35D8E">
        <w:rPr>
          <w:rFonts w:ascii="Bookman Old Style" w:hAnsi="Bookman Old Style" w:cstheme="minorHAnsi"/>
          <w:sz w:val="20"/>
          <w:szCs w:val="20"/>
          <w:lang w:val="en-PH"/>
        </w:rPr>
        <w:t>-to-peer</w:t>
      </w:r>
      <w:r w:rsidR="0061253F">
        <w:rPr>
          <w:rFonts w:ascii="Bookman Old Style" w:hAnsi="Bookman Old Style" w:cstheme="minorHAnsi"/>
          <w:sz w:val="20"/>
          <w:szCs w:val="20"/>
          <w:lang w:val="en-PH"/>
        </w:rPr>
        <w:t>.</w:t>
      </w:r>
    </w:p>
    <w:p w14:paraId="55C852A1" w14:textId="77777777" w:rsidR="0061253F" w:rsidRDefault="0061253F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6225F44C" w14:textId="0ECCFE79" w:rsidR="0061253F" w:rsidRDefault="0061253F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noProof/>
        </w:rPr>
        <w:drawing>
          <wp:inline distT="0" distB="0" distL="0" distR="0" wp14:anchorId="3830B954" wp14:editId="2F9F9E17">
            <wp:extent cx="3855110" cy="2313066"/>
            <wp:effectExtent l="0" t="0" r="0" b="0"/>
            <wp:docPr id="834114131" name="Picture 2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defin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1303" cy="2316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D088D" w14:textId="3EF3212E" w:rsidR="00DC4DF4" w:rsidRDefault="00DC4DF4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A405DC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Client-server architecture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is the most common. Server handles most of the demanding computations, clients generally handle light-weight computations, or generally receive the results from the server.</w:t>
      </w:r>
      <w:r w:rsidR="001D2025">
        <w:rPr>
          <w:rFonts w:ascii="Bookman Old Style" w:hAnsi="Bookman Old Style" w:cstheme="minorHAnsi"/>
          <w:sz w:val="20"/>
          <w:szCs w:val="20"/>
          <w:lang w:val="en-PH"/>
        </w:rPr>
        <w:t xml:space="preserve"> Major cons of this is the server is a </w:t>
      </w:r>
      <w:r w:rsidR="006C60E8">
        <w:rPr>
          <w:rFonts w:ascii="Bookman Old Style" w:hAnsi="Bookman Old Style" w:cstheme="minorHAnsi"/>
          <w:sz w:val="20"/>
          <w:szCs w:val="20"/>
          <w:lang w:val="en-PH"/>
        </w:rPr>
        <w:t xml:space="preserve">possible </w:t>
      </w:r>
      <w:r w:rsidR="00F91BAB">
        <w:rPr>
          <w:rFonts w:ascii="Bookman Old Style" w:hAnsi="Bookman Old Style" w:cstheme="minorHAnsi"/>
          <w:sz w:val="20"/>
          <w:szCs w:val="20"/>
          <w:lang w:val="en-PH"/>
        </w:rPr>
        <w:t>single</w:t>
      </w:r>
      <w:r w:rsidR="001D2025">
        <w:rPr>
          <w:rFonts w:ascii="Bookman Old Style" w:hAnsi="Bookman Old Style" w:cstheme="minorHAnsi"/>
          <w:sz w:val="20"/>
          <w:szCs w:val="20"/>
          <w:lang w:val="en-PH"/>
        </w:rPr>
        <w:t xml:space="preserve"> point of failure.</w:t>
      </w:r>
    </w:p>
    <w:p w14:paraId="3A6346D0" w14:textId="77777777" w:rsidR="00A405DC" w:rsidRDefault="00A405DC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5BE5F137" w14:textId="77777777" w:rsidR="00A405DC" w:rsidRDefault="00A405DC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5DFB0401" w14:textId="77777777" w:rsidR="00A1012E" w:rsidRDefault="00A1012E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1EE15208" w14:textId="5DDF52F6" w:rsidR="008C78CB" w:rsidRDefault="008C78CB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noProof/>
        </w:rPr>
        <w:lastRenderedPageBreak/>
        <w:drawing>
          <wp:inline distT="0" distB="0" distL="0" distR="0" wp14:anchorId="5D9EC19C" wp14:editId="542B835E">
            <wp:extent cx="5932627" cy="5300363"/>
            <wp:effectExtent l="0" t="0" r="0" b="0"/>
            <wp:docPr id="1353354031" name="Picture 3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ndefin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951" cy="5301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D8DE7" w14:textId="77777777" w:rsidR="008C78CB" w:rsidRDefault="008C78CB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6DBE91EE" w14:textId="7A4CD26C" w:rsidR="008C78CB" w:rsidRDefault="008C78CB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A405DC">
        <w:rPr>
          <w:rFonts w:ascii="Bookman Old Style" w:hAnsi="Bookman Old Style" w:cstheme="minorHAnsi"/>
          <w:sz w:val="20"/>
          <w:szCs w:val="20"/>
          <w:lang w:val="en-PH"/>
        </w:rPr>
        <w:t xml:space="preserve">The </w:t>
      </w:r>
      <w:r w:rsidRPr="00A405DC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three-tier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architecture attempts to separate the presentation/viewing processes, the logical operations, and the data storage in three different </w:t>
      </w:r>
      <w:r w:rsidR="00912896">
        <w:rPr>
          <w:rFonts w:ascii="Bookman Old Style" w:hAnsi="Bookman Old Style" w:cstheme="minorHAnsi"/>
          <w:sz w:val="20"/>
          <w:szCs w:val="20"/>
          <w:lang w:val="en-PH"/>
        </w:rPr>
        <w:t>groups. Each tier can have its own collection of entities.</w:t>
      </w:r>
    </w:p>
    <w:p w14:paraId="60B003C1" w14:textId="77777777" w:rsidR="00090839" w:rsidRDefault="00090839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481076C6" w14:textId="4E241BF6" w:rsidR="00090839" w:rsidRDefault="00090839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 xml:space="preserve">The </w:t>
      </w:r>
      <w:r w:rsidRPr="00A405DC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N-tiers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introduces additional tiers, aside from presentation, logic and data tiers.</w:t>
      </w:r>
    </w:p>
    <w:p w14:paraId="1E6E5A4A" w14:textId="77777777" w:rsidR="00786E7D" w:rsidRDefault="00786E7D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793E8DDD" w14:textId="77777777" w:rsidR="00A1012E" w:rsidRDefault="00A1012E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35BEAC5E" w14:textId="108B3DC1" w:rsidR="00A405DC" w:rsidRDefault="00A405DC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noProof/>
        </w:rPr>
        <w:drawing>
          <wp:inline distT="0" distB="0" distL="0" distR="0" wp14:anchorId="3CCF69B7" wp14:editId="7805110E">
            <wp:extent cx="4173592" cy="3636822"/>
            <wp:effectExtent l="0" t="0" r="0" b="1905"/>
            <wp:docPr id="2133593847" name="Picture 4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defin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678" cy="3637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82D83" w14:textId="77777777" w:rsidR="004A4350" w:rsidRDefault="004A4350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21ABAA02" w14:textId="7E66DF95" w:rsidR="004A4350" w:rsidRDefault="004A4350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The peer-to-peer</w:t>
      </w:r>
      <w:r w:rsidR="00F4023B">
        <w:rPr>
          <w:rFonts w:ascii="Bookman Old Style" w:hAnsi="Bookman Old Style" w:cstheme="minorHAnsi"/>
          <w:sz w:val="20"/>
          <w:szCs w:val="20"/>
          <w:lang w:val="en-PH"/>
        </w:rPr>
        <w:t xml:space="preserve"> architecture doesn’t have a server. Each client also acts as its own server. A portion of computing resources is allocated for processing and sending/receiving data from other network participants.</w:t>
      </w:r>
      <w:r w:rsidR="00736BB0">
        <w:rPr>
          <w:rFonts w:ascii="Bookman Old Style" w:hAnsi="Bookman Old Style" w:cstheme="minorHAnsi"/>
          <w:sz w:val="20"/>
          <w:szCs w:val="20"/>
          <w:lang w:val="en-PH"/>
        </w:rPr>
        <w:t xml:space="preserve"> Good example: torrents</w:t>
      </w:r>
      <w:r w:rsidR="007B3EEE">
        <w:rPr>
          <w:rFonts w:ascii="Bookman Old Style" w:hAnsi="Bookman Old Style" w:cstheme="minorHAnsi"/>
          <w:sz w:val="20"/>
          <w:szCs w:val="20"/>
          <w:lang w:val="en-PH"/>
        </w:rPr>
        <w:t>.</w:t>
      </w:r>
    </w:p>
    <w:p w14:paraId="6FD55190" w14:textId="4D4BF8A8" w:rsidR="0063740D" w:rsidRDefault="009D04DE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lastRenderedPageBreak/>
        <w:t>Inter</w:t>
      </w:r>
      <w:r w:rsidR="00473E25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-</w:t>
      </w: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>process Communication</w:t>
      </w:r>
    </w:p>
    <w:p w14:paraId="5E696721" w14:textId="765B31F1" w:rsidR="009D04DE" w:rsidRDefault="009D04DE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Basic idea: Pass messages between applications.</w:t>
      </w:r>
      <w:r w:rsidR="00200797">
        <w:rPr>
          <w:rFonts w:ascii="Bookman Old Style" w:hAnsi="Bookman Old Style" w:cstheme="minorHAnsi"/>
          <w:sz w:val="20"/>
          <w:szCs w:val="20"/>
          <w:lang w:val="en-PH"/>
        </w:rPr>
        <w:t xml:space="preserve"> Message passing is the core operation for all distributed systems.</w:t>
      </w:r>
    </w:p>
    <w:p w14:paraId="2F46DAC7" w14:textId="77777777" w:rsidR="00D822F7" w:rsidRDefault="00D822F7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634BA8E9" w14:textId="7C78D177" w:rsidR="00D822F7" w:rsidRDefault="00D822F7" w:rsidP="006E1347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You can do a lot with message passing:</w:t>
      </w:r>
    </w:p>
    <w:p w14:paraId="7DE4E39A" w14:textId="715BB276" w:rsidR="00D822F7" w:rsidRDefault="00D822F7" w:rsidP="00D822F7">
      <w:pPr>
        <w:pStyle w:val="ListParagraph"/>
        <w:numPr>
          <w:ilvl w:val="0"/>
          <w:numId w:val="22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Chat system</w:t>
      </w:r>
    </w:p>
    <w:p w14:paraId="63D03CD0" w14:textId="0E9CF1E8" w:rsidR="00D822F7" w:rsidRDefault="00D822F7" w:rsidP="00D822F7">
      <w:pPr>
        <w:pStyle w:val="ListParagraph"/>
        <w:numPr>
          <w:ilvl w:val="0"/>
          <w:numId w:val="22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Send images, videos through file streams.</w:t>
      </w:r>
    </w:p>
    <w:p w14:paraId="2E15BBDA" w14:textId="58105168" w:rsidR="00D822F7" w:rsidRDefault="0036764E" w:rsidP="00D822F7">
      <w:pPr>
        <w:pStyle w:val="ListParagraph"/>
        <w:numPr>
          <w:ilvl w:val="0"/>
          <w:numId w:val="22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Trigger remote operations</w:t>
      </w:r>
    </w:p>
    <w:p w14:paraId="08A8EADA" w14:textId="77777777" w:rsidR="000375BE" w:rsidRDefault="000375BE" w:rsidP="000375BE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7CA417D2" w14:textId="768F20F7" w:rsidR="000375BE" w:rsidRDefault="000375BE" w:rsidP="000375BE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Different libraries are available for supporting inter</w:t>
      </w:r>
      <w:r w:rsidR="00473E25">
        <w:rPr>
          <w:rFonts w:ascii="Bookman Old Style" w:hAnsi="Bookman Old Style" w:cstheme="minorHAnsi"/>
          <w:sz w:val="20"/>
          <w:szCs w:val="20"/>
          <w:lang w:val="en-PH"/>
        </w:rPr>
        <w:t>-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process communications for distributed systems: Elixir, Netflix </w:t>
      </w:r>
      <w:proofErr w:type="spellStart"/>
      <w:r>
        <w:rPr>
          <w:rFonts w:ascii="Bookman Old Style" w:hAnsi="Bookman Old Style" w:cstheme="minorHAnsi"/>
          <w:sz w:val="20"/>
          <w:szCs w:val="20"/>
          <w:lang w:val="en-PH"/>
        </w:rPr>
        <w:t>Hystrix</w:t>
      </w:r>
      <w:proofErr w:type="spellEnd"/>
      <w:r>
        <w:rPr>
          <w:rFonts w:ascii="Bookman Old Style" w:hAnsi="Bookman Old Style" w:cstheme="minorHAnsi"/>
          <w:sz w:val="20"/>
          <w:szCs w:val="20"/>
          <w:lang w:val="en-PH"/>
        </w:rPr>
        <w:t xml:space="preserve">, </w:t>
      </w:r>
      <w:r w:rsidR="00B558D2">
        <w:rPr>
          <w:rFonts w:ascii="Bookman Old Style" w:hAnsi="Bookman Old Style" w:cstheme="minorHAnsi"/>
          <w:sz w:val="20"/>
          <w:szCs w:val="20"/>
          <w:lang w:val="en-PH"/>
        </w:rPr>
        <w:t>Resilience4J</w:t>
      </w:r>
      <w:r w:rsidR="00E65C0F">
        <w:rPr>
          <w:rFonts w:ascii="Bookman Old Style" w:hAnsi="Bookman Old Style" w:cstheme="minorHAnsi"/>
          <w:sz w:val="20"/>
          <w:szCs w:val="20"/>
          <w:lang w:val="en-PH"/>
        </w:rPr>
        <w:t xml:space="preserve">, </w:t>
      </w:r>
      <w:proofErr w:type="spellStart"/>
      <w:proofErr w:type="gramStart"/>
      <w:r w:rsidR="00E65C0F">
        <w:rPr>
          <w:rFonts w:ascii="Bookman Old Style" w:hAnsi="Bookman Old Style" w:cstheme="minorHAnsi"/>
          <w:sz w:val="20"/>
          <w:szCs w:val="20"/>
          <w:lang w:val="en-PH"/>
        </w:rPr>
        <w:t>LizardFS</w:t>
      </w:r>
      <w:proofErr w:type="spellEnd"/>
      <w:proofErr w:type="gramEnd"/>
      <w:r w:rsidR="00E65C0F">
        <w:rPr>
          <w:rFonts w:ascii="Bookman Old Style" w:hAnsi="Bookman Old Style" w:cstheme="minorHAnsi"/>
          <w:sz w:val="20"/>
          <w:szCs w:val="20"/>
          <w:lang w:val="en-PH"/>
        </w:rPr>
        <w:t>.</w:t>
      </w:r>
    </w:p>
    <w:p w14:paraId="31D8CDBB" w14:textId="77777777" w:rsidR="001E3527" w:rsidRDefault="001E3527" w:rsidP="000375BE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2B6846E0" w14:textId="1EA41B89" w:rsidR="001E3527" w:rsidRPr="001E3527" w:rsidRDefault="001E3527" w:rsidP="000375BE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 w:rsidRPr="001E3527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Sockets</w:t>
      </w:r>
    </w:p>
    <w:p w14:paraId="42D22C1E" w14:textId="48F1C0E0" w:rsidR="001E3527" w:rsidRDefault="001E3527" w:rsidP="000375BE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 xml:space="preserve">For a process to </w:t>
      </w:r>
      <w:r w:rsidR="00A905D5">
        <w:rPr>
          <w:rFonts w:ascii="Bookman Old Style" w:hAnsi="Bookman Old Style" w:cstheme="minorHAnsi"/>
          <w:sz w:val="20"/>
          <w:szCs w:val="20"/>
          <w:lang w:val="en-PH"/>
        </w:rPr>
        <w:t>receive messages:</w:t>
      </w:r>
    </w:p>
    <w:p w14:paraId="5FFEE7AB" w14:textId="77777777" w:rsidR="00A905D5" w:rsidRDefault="00A905D5" w:rsidP="000375BE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17E3F6A0" w14:textId="71930123" w:rsidR="00A905D5" w:rsidRDefault="00A905D5" w:rsidP="00A905D5">
      <w:pPr>
        <w:pStyle w:val="ListParagraph"/>
        <w:numPr>
          <w:ilvl w:val="0"/>
          <w:numId w:val="23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It’s a socket must be bound to a local port and one of the internet addresses of the computer on which it runs</w:t>
      </w:r>
      <w:r w:rsidR="005B642C">
        <w:rPr>
          <w:rFonts w:ascii="Bookman Old Style" w:hAnsi="Bookman Old Style" w:cstheme="minorHAnsi"/>
          <w:sz w:val="20"/>
          <w:szCs w:val="20"/>
          <w:lang w:val="en-PH"/>
        </w:rPr>
        <w:t>.</w:t>
      </w:r>
    </w:p>
    <w:p w14:paraId="7246A962" w14:textId="1AE7C6FE" w:rsidR="00A905D5" w:rsidRDefault="00A905D5" w:rsidP="00A905D5">
      <w:pPr>
        <w:pStyle w:val="ListParagraph"/>
        <w:numPr>
          <w:ilvl w:val="0"/>
          <w:numId w:val="23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 xml:space="preserve">Processes may use the same socket for sending and receiving messages </w:t>
      </w:r>
      <w:r w:rsidRPr="00A905D5">
        <w:rPr>
          <w:rFonts w:ascii="Bookman Old Style" w:hAnsi="Bookman Old Style" w:cstheme="minorHAnsi"/>
          <w:sz w:val="20"/>
          <w:szCs w:val="20"/>
          <w:lang w:val="en-PH"/>
        </w:rPr>
        <w:sym w:font="Wingdings" w:char="F0E0"/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there can be </w:t>
      </w:r>
      <w:r w:rsidR="00D07DE3">
        <w:rPr>
          <w:rFonts w:ascii="Bookman Old Style" w:hAnsi="Bookman Old Style" w:cstheme="minorHAnsi"/>
          <w:sz w:val="20"/>
          <w:szCs w:val="20"/>
          <w:lang w:val="en-PH"/>
        </w:rPr>
        <w:t>655365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possible port numbers to use</w:t>
      </w:r>
      <w:r w:rsidR="00D07DE3">
        <w:rPr>
          <w:rFonts w:ascii="Bookman Old Style" w:hAnsi="Bookman Old Style" w:cstheme="minorHAnsi"/>
          <w:sz w:val="20"/>
          <w:szCs w:val="20"/>
          <w:lang w:val="en-PH"/>
        </w:rPr>
        <w:t xml:space="preserve">: </w:t>
      </w:r>
      <w:hyperlink r:id="rId14" w:history="1">
        <w:r w:rsidR="00D07DE3" w:rsidRPr="007F0D29">
          <w:rPr>
            <w:rStyle w:val="Hyperlink"/>
            <w:rFonts w:ascii="Bookman Old Style" w:hAnsi="Bookman Old Style" w:cstheme="minorHAnsi"/>
            <w:sz w:val="20"/>
            <w:szCs w:val="20"/>
            <w:lang w:val="en-PH"/>
          </w:rPr>
          <w:t>https://networkappers.com/tools/open-port-checker</w:t>
        </w:r>
      </w:hyperlink>
    </w:p>
    <w:p w14:paraId="687E26B0" w14:textId="3440BFEA" w:rsidR="00A905D5" w:rsidRDefault="00A905D5" w:rsidP="00A905D5">
      <w:pPr>
        <w:pStyle w:val="ListParagraph"/>
        <w:numPr>
          <w:ilvl w:val="0"/>
          <w:numId w:val="23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Any process may make use of multiple ports to receive messages, but a process cannot share ports with other processes on the same computer.</w:t>
      </w:r>
    </w:p>
    <w:p w14:paraId="23994CCB" w14:textId="77777777" w:rsidR="005B642C" w:rsidRDefault="005B642C" w:rsidP="005B642C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5CA2B9EE" w14:textId="15AB5537" w:rsidR="005B642C" w:rsidRDefault="005B642C" w:rsidP="005B642C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5B642C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1E36B939" wp14:editId="1499F685">
            <wp:extent cx="6737350" cy="2096064"/>
            <wp:effectExtent l="0" t="0" r="6350" b="0"/>
            <wp:docPr id="176946040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9523" cy="209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9CF3C" w14:textId="77777777" w:rsidR="00525EFC" w:rsidRDefault="00525EFC" w:rsidP="005B642C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6FDBF067" w14:textId="25E1E906" w:rsidR="00525EFC" w:rsidRPr="005B642C" w:rsidRDefault="00525EFC" w:rsidP="005B642C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525EFC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66B55F2C" wp14:editId="0CE469B1">
            <wp:extent cx="6858000" cy="1874520"/>
            <wp:effectExtent l="0" t="0" r="0" b="0"/>
            <wp:docPr id="174801574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01574" name="Picture 1" descr="A white background with black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AE9B3" w14:textId="77777777" w:rsidR="00E27876" w:rsidRDefault="00E27876" w:rsidP="000375BE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372A5075" w14:textId="77777777" w:rsidR="00E27876" w:rsidRDefault="00E27876" w:rsidP="000375BE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67B444CC" w14:textId="77777777" w:rsidR="00DF2819" w:rsidRDefault="00DF2819" w:rsidP="000375BE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 w:rsidRPr="00DF2819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Hands-on activities</w:t>
      </w:r>
    </w:p>
    <w:p w14:paraId="453137E4" w14:textId="77777777" w:rsidR="00791689" w:rsidRPr="00791689" w:rsidRDefault="00DF2819" w:rsidP="00DF2819">
      <w:pPr>
        <w:pStyle w:val="ListParagraph"/>
        <w:numPr>
          <w:ilvl w:val="0"/>
          <w:numId w:val="24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Demonstration of simple chat system using C++ sockets.</w:t>
      </w:r>
      <w:r w:rsidR="00E201CE">
        <w:rPr>
          <w:rFonts w:ascii="Bookman Old Style" w:hAnsi="Bookman Old Style" w:cstheme="minorHAnsi"/>
          <w:sz w:val="20"/>
          <w:szCs w:val="20"/>
          <w:lang w:val="en-PH"/>
        </w:rPr>
        <w:t xml:space="preserve"> GDPARCM_HO7-SocketsDemo</w:t>
      </w:r>
      <w:r w:rsidR="003C06B0">
        <w:rPr>
          <w:rFonts w:ascii="Bookman Old Style" w:hAnsi="Bookman Old Style" w:cstheme="minorHAnsi"/>
          <w:sz w:val="20"/>
          <w:szCs w:val="20"/>
          <w:lang w:val="en-PH"/>
        </w:rPr>
        <w:t>.</w:t>
      </w:r>
    </w:p>
    <w:p w14:paraId="7E29D721" w14:textId="77777777" w:rsidR="00791689" w:rsidRDefault="00791689" w:rsidP="00791689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</w:p>
    <w:p w14:paraId="7FBCFC8C" w14:textId="0C39F568" w:rsidR="00DF2819" w:rsidRPr="00791689" w:rsidRDefault="00DF2819" w:rsidP="00791689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 w:rsidRPr="00791689">
        <w:rPr>
          <w:rFonts w:ascii="Bookman Old Style" w:hAnsi="Bookman Old Style" w:cstheme="minorHAnsi"/>
          <w:b/>
          <w:bCs/>
          <w:sz w:val="20"/>
          <w:szCs w:val="20"/>
          <w:lang w:val="en-PH"/>
        </w:rPr>
        <w:br/>
      </w:r>
    </w:p>
    <w:sectPr w:rsidR="00DF2819" w:rsidRPr="00791689" w:rsidSect="00116134">
      <w:footerReference w:type="default" r:id="rId17"/>
      <w:pgSz w:w="12240" w:h="1872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33E088" w14:textId="77777777" w:rsidR="007857D4" w:rsidRDefault="007857D4" w:rsidP="00022C02">
      <w:r>
        <w:separator/>
      </w:r>
    </w:p>
  </w:endnote>
  <w:endnote w:type="continuationSeparator" w:id="0">
    <w:p w14:paraId="08147372" w14:textId="77777777" w:rsidR="007857D4" w:rsidRDefault="007857D4" w:rsidP="00022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32823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5054F3" w14:textId="1DDFFBAD" w:rsidR="00022C02" w:rsidRDefault="00022C0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347C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347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F56CA2" w14:textId="77777777" w:rsidR="00022C02" w:rsidRDefault="00022C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C74F0F" w14:textId="77777777" w:rsidR="007857D4" w:rsidRDefault="007857D4" w:rsidP="00022C02">
      <w:r>
        <w:separator/>
      </w:r>
    </w:p>
  </w:footnote>
  <w:footnote w:type="continuationSeparator" w:id="0">
    <w:p w14:paraId="0EA149FD" w14:textId="77777777" w:rsidR="007857D4" w:rsidRDefault="007857D4" w:rsidP="00022C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65B90"/>
    <w:multiLevelType w:val="hybridMultilevel"/>
    <w:tmpl w:val="E37A83D8"/>
    <w:lvl w:ilvl="0" w:tplc="7F4AC3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7607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9AA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C273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68AD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A811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16EF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5E7A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B2B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7C66590"/>
    <w:multiLevelType w:val="hybridMultilevel"/>
    <w:tmpl w:val="FE5CD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790E34"/>
    <w:multiLevelType w:val="hybridMultilevel"/>
    <w:tmpl w:val="C268C66A"/>
    <w:lvl w:ilvl="0" w:tplc="E1F89B50"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120B7E"/>
    <w:multiLevelType w:val="hybridMultilevel"/>
    <w:tmpl w:val="20965FC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593330"/>
    <w:multiLevelType w:val="hybridMultilevel"/>
    <w:tmpl w:val="B2D07B8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FE596D"/>
    <w:multiLevelType w:val="hybridMultilevel"/>
    <w:tmpl w:val="CF22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CD60C7"/>
    <w:multiLevelType w:val="hybridMultilevel"/>
    <w:tmpl w:val="0254C302"/>
    <w:lvl w:ilvl="0" w:tplc="5A98FADA"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4F5B34"/>
    <w:multiLevelType w:val="hybridMultilevel"/>
    <w:tmpl w:val="2AB84CD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E276F2"/>
    <w:multiLevelType w:val="hybridMultilevel"/>
    <w:tmpl w:val="6B52847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D20BB2"/>
    <w:multiLevelType w:val="hybridMultilevel"/>
    <w:tmpl w:val="E104DBF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634758"/>
    <w:multiLevelType w:val="hybridMultilevel"/>
    <w:tmpl w:val="7BDC33E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31313A"/>
    <w:multiLevelType w:val="hybridMultilevel"/>
    <w:tmpl w:val="65E8D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E34DEC"/>
    <w:multiLevelType w:val="hybridMultilevel"/>
    <w:tmpl w:val="37BA4278"/>
    <w:lvl w:ilvl="0" w:tplc="6AAE1DE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2566FD0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7EBC2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3A4AC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FCADB4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70A3C7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0BEB6A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E8C347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83C20B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>
    <w:nsid w:val="409D0113"/>
    <w:multiLevelType w:val="hybridMultilevel"/>
    <w:tmpl w:val="C25A74AE"/>
    <w:lvl w:ilvl="0" w:tplc="DB90C6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1CE1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BA8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0613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CE2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F4A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48E2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9259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F038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47AB2581"/>
    <w:multiLevelType w:val="hybridMultilevel"/>
    <w:tmpl w:val="4F841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B43D99"/>
    <w:multiLevelType w:val="hybridMultilevel"/>
    <w:tmpl w:val="780A8E50"/>
    <w:lvl w:ilvl="0" w:tplc="C3029A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5486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B23D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828F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8495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4E48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22C1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52F8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07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55783139"/>
    <w:multiLevelType w:val="hybridMultilevel"/>
    <w:tmpl w:val="1282491E"/>
    <w:lvl w:ilvl="0" w:tplc="6D7210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7AED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80B0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FA35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8BE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2210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149D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085F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6C11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5FE2C5F"/>
    <w:multiLevelType w:val="hybridMultilevel"/>
    <w:tmpl w:val="07C80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B06361"/>
    <w:multiLevelType w:val="hybridMultilevel"/>
    <w:tmpl w:val="9FC8634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AE2123"/>
    <w:multiLevelType w:val="hybridMultilevel"/>
    <w:tmpl w:val="E5105746"/>
    <w:lvl w:ilvl="0" w:tplc="91B430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3E43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0071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FA27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FC1E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A86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2EDC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B436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8C9B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6B450053"/>
    <w:multiLevelType w:val="hybridMultilevel"/>
    <w:tmpl w:val="47420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F5B336B"/>
    <w:multiLevelType w:val="hybridMultilevel"/>
    <w:tmpl w:val="A5B6B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4FC37B1"/>
    <w:multiLevelType w:val="hybridMultilevel"/>
    <w:tmpl w:val="5D8634DC"/>
    <w:lvl w:ilvl="0" w:tplc="4BC64D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5AEB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F41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5831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F0D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48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7246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7CDC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8657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752029A1"/>
    <w:multiLevelType w:val="hybridMultilevel"/>
    <w:tmpl w:val="6D40C94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2A338D"/>
    <w:multiLevelType w:val="hybridMultilevel"/>
    <w:tmpl w:val="A66CF26A"/>
    <w:lvl w:ilvl="0" w:tplc="5986CD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0494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CA57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881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9419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CAC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80AE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DEE2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563B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7CBC0476"/>
    <w:multiLevelType w:val="hybridMultilevel"/>
    <w:tmpl w:val="C3066BEC"/>
    <w:lvl w:ilvl="0" w:tplc="A322EB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8C71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562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DE50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A68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6E9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90B2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42BF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023F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16"/>
  </w:num>
  <w:num w:numId="3">
    <w:abstractNumId w:val="24"/>
  </w:num>
  <w:num w:numId="4">
    <w:abstractNumId w:val="25"/>
  </w:num>
  <w:num w:numId="5">
    <w:abstractNumId w:val="2"/>
  </w:num>
  <w:num w:numId="6">
    <w:abstractNumId w:val="22"/>
  </w:num>
  <w:num w:numId="7">
    <w:abstractNumId w:val="15"/>
  </w:num>
  <w:num w:numId="8">
    <w:abstractNumId w:val="0"/>
  </w:num>
  <w:num w:numId="9">
    <w:abstractNumId w:val="12"/>
  </w:num>
  <w:num w:numId="10">
    <w:abstractNumId w:val="4"/>
  </w:num>
  <w:num w:numId="11">
    <w:abstractNumId w:val="8"/>
  </w:num>
  <w:num w:numId="12">
    <w:abstractNumId w:val="11"/>
  </w:num>
  <w:num w:numId="13">
    <w:abstractNumId w:val="6"/>
  </w:num>
  <w:num w:numId="14">
    <w:abstractNumId w:val="19"/>
  </w:num>
  <w:num w:numId="15">
    <w:abstractNumId w:val="13"/>
  </w:num>
  <w:num w:numId="16">
    <w:abstractNumId w:val="20"/>
  </w:num>
  <w:num w:numId="17">
    <w:abstractNumId w:val="7"/>
  </w:num>
  <w:num w:numId="18">
    <w:abstractNumId w:val="14"/>
  </w:num>
  <w:num w:numId="19">
    <w:abstractNumId w:val="21"/>
  </w:num>
  <w:num w:numId="20">
    <w:abstractNumId w:val="1"/>
  </w:num>
  <w:num w:numId="21">
    <w:abstractNumId w:val="3"/>
  </w:num>
  <w:num w:numId="22">
    <w:abstractNumId w:val="9"/>
  </w:num>
  <w:num w:numId="23">
    <w:abstractNumId w:val="18"/>
  </w:num>
  <w:num w:numId="24">
    <w:abstractNumId w:val="23"/>
  </w:num>
  <w:num w:numId="25">
    <w:abstractNumId w:val="5"/>
  </w:num>
  <w:num w:numId="26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2NDQxtzQ1MzU2MjVW0lEKTi0uzszPAykwrAUALWS28CwAAAA="/>
  </w:docVars>
  <w:rsids>
    <w:rsidRoot w:val="003717A0"/>
    <w:rsid w:val="000002B2"/>
    <w:rsid w:val="000020EC"/>
    <w:rsid w:val="000041D8"/>
    <w:rsid w:val="000047F3"/>
    <w:rsid w:val="00022C02"/>
    <w:rsid w:val="00033FB8"/>
    <w:rsid w:val="000344C7"/>
    <w:rsid w:val="000375BE"/>
    <w:rsid w:val="00041C9C"/>
    <w:rsid w:val="000542DA"/>
    <w:rsid w:val="0007128E"/>
    <w:rsid w:val="00075B06"/>
    <w:rsid w:val="00082A15"/>
    <w:rsid w:val="00083D43"/>
    <w:rsid w:val="00090839"/>
    <w:rsid w:val="000945DA"/>
    <w:rsid w:val="00094D78"/>
    <w:rsid w:val="000B229F"/>
    <w:rsid w:val="000D256F"/>
    <w:rsid w:val="000D276C"/>
    <w:rsid w:val="000E5EE6"/>
    <w:rsid w:val="000F31A5"/>
    <w:rsid w:val="000F4464"/>
    <w:rsid w:val="000F7374"/>
    <w:rsid w:val="000F78B3"/>
    <w:rsid w:val="00116134"/>
    <w:rsid w:val="00134FF6"/>
    <w:rsid w:val="001354CB"/>
    <w:rsid w:val="00155BF1"/>
    <w:rsid w:val="00164808"/>
    <w:rsid w:val="001653C4"/>
    <w:rsid w:val="0017020E"/>
    <w:rsid w:val="001866F8"/>
    <w:rsid w:val="00186E07"/>
    <w:rsid w:val="0019347C"/>
    <w:rsid w:val="001962C9"/>
    <w:rsid w:val="001A1D68"/>
    <w:rsid w:val="001B71EC"/>
    <w:rsid w:val="001C6E36"/>
    <w:rsid w:val="001D2025"/>
    <w:rsid w:val="001E15BC"/>
    <w:rsid w:val="001E3527"/>
    <w:rsid w:val="001E7265"/>
    <w:rsid w:val="00200797"/>
    <w:rsid w:val="00207E97"/>
    <w:rsid w:val="00213437"/>
    <w:rsid w:val="002143A3"/>
    <w:rsid w:val="00217B7C"/>
    <w:rsid w:val="00230158"/>
    <w:rsid w:val="00234C92"/>
    <w:rsid w:val="00252169"/>
    <w:rsid w:val="00257E84"/>
    <w:rsid w:val="0028041A"/>
    <w:rsid w:val="0028088E"/>
    <w:rsid w:val="00290FEF"/>
    <w:rsid w:val="00292952"/>
    <w:rsid w:val="002B1FCD"/>
    <w:rsid w:val="002B30BD"/>
    <w:rsid w:val="002B4BC4"/>
    <w:rsid w:val="002B6D76"/>
    <w:rsid w:val="002D01AA"/>
    <w:rsid w:val="002D2376"/>
    <w:rsid w:val="002D448F"/>
    <w:rsid w:val="00303D64"/>
    <w:rsid w:val="00304ABF"/>
    <w:rsid w:val="00306554"/>
    <w:rsid w:val="003142C8"/>
    <w:rsid w:val="00321D4B"/>
    <w:rsid w:val="003305E5"/>
    <w:rsid w:val="0034583C"/>
    <w:rsid w:val="0035001C"/>
    <w:rsid w:val="003529A5"/>
    <w:rsid w:val="00354D4F"/>
    <w:rsid w:val="0036247F"/>
    <w:rsid w:val="0036764E"/>
    <w:rsid w:val="0036787B"/>
    <w:rsid w:val="003717A0"/>
    <w:rsid w:val="003815B7"/>
    <w:rsid w:val="00394D5A"/>
    <w:rsid w:val="00396AAC"/>
    <w:rsid w:val="003A0DDF"/>
    <w:rsid w:val="003A21C6"/>
    <w:rsid w:val="003A7E45"/>
    <w:rsid w:val="003B222A"/>
    <w:rsid w:val="003B4B70"/>
    <w:rsid w:val="003B5066"/>
    <w:rsid w:val="003B789D"/>
    <w:rsid w:val="003C06B0"/>
    <w:rsid w:val="003C0DDE"/>
    <w:rsid w:val="003C4D8C"/>
    <w:rsid w:val="003C7F5B"/>
    <w:rsid w:val="003D08B9"/>
    <w:rsid w:val="003E2BB7"/>
    <w:rsid w:val="003F42C7"/>
    <w:rsid w:val="003F67D8"/>
    <w:rsid w:val="004135AD"/>
    <w:rsid w:val="004141D8"/>
    <w:rsid w:val="004143F6"/>
    <w:rsid w:val="004212BC"/>
    <w:rsid w:val="00431D52"/>
    <w:rsid w:val="004377C8"/>
    <w:rsid w:val="0044206F"/>
    <w:rsid w:val="00462A5D"/>
    <w:rsid w:val="0046372D"/>
    <w:rsid w:val="00473E25"/>
    <w:rsid w:val="004A4350"/>
    <w:rsid w:val="004D0B28"/>
    <w:rsid w:val="004D1991"/>
    <w:rsid w:val="004D412D"/>
    <w:rsid w:val="004E2EAD"/>
    <w:rsid w:val="004F7E90"/>
    <w:rsid w:val="00502C0D"/>
    <w:rsid w:val="005057EA"/>
    <w:rsid w:val="00525974"/>
    <w:rsid w:val="00525EFC"/>
    <w:rsid w:val="00532BBC"/>
    <w:rsid w:val="005440F5"/>
    <w:rsid w:val="005442E4"/>
    <w:rsid w:val="005448D6"/>
    <w:rsid w:val="0055761F"/>
    <w:rsid w:val="00564D0C"/>
    <w:rsid w:val="00566B72"/>
    <w:rsid w:val="005675C1"/>
    <w:rsid w:val="00567F9F"/>
    <w:rsid w:val="005737F1"/>
    <w:rsid w:val="00573DD1"/>
    <w:rsid w:val="005840C6"/>
    <w:rsid w:val="00594035"/>
    <w:rsid w:val="005B09F2"/>
    <w:rsid w:val="005B642C"/>
    <w:rsid w:val="005D1E13"/>
    <w:rsid w:val="005D79E5"/>
    <w:rsid w:val="005E1921"/>
    <w:rsid w:val="005F4497"/>
    <w:rsid w:val="0061253F"/>
    <w:rsid w:val="00617A46"/>
    <w:rsid w:val="00620A3A"/>
    <w:rsid w:val="0062538B"/>
    <w:rsid w:val="0063740D"/>
    <w:rsid w:val="00661F75"/>
    <w:rsid w:val="006706B4"/>
    <w:rsid w:val="006722C3"/>
    <w:rsid w:val="00674554"/>
    <w:rsid w:val="006746C0"/>
    <w:rsid w:val="00681A5F"/>
    <w:rsid w:val="006B029B"/>
    <w:rsid w:val="006C33E2"/>
    <w:rsid w:val="006C5A9B"/>
    <w:rsid w:val="006C60E8"/>
    <w:rsid w:val="006E1347"/>
    <w:rsid w:val="006E2670"/>
    <w:rsid w:val="006E6D6D"/>
    <w:rsid w:val="006F389D"/>
    <w:rsid w:val="006F3A70"/>
    <w:rsid w:val="006F673F"/>
    <w:rsid w:val="00701848"/>
    <w:rsid w:val="007054A3"/>
    <w:rsid w:val="0071286C"/>
    <w:rsid w:val="00713F13"/>
    <w:rsid w:val="00736BB0"/>
    <w:rsid w:val="00745E8F"/>
    <w:rsid w:val="007467DF"/>
    <w:rsid w:val="007628D8"/>
    <w:rsid w:val="00762B1B"/>
    <w:rsid w:val="007634A9"/>
    <w:rsid w:val="00771FCC"/>
    <w:rsid w:val="00773385"/>
    <w:rsid w:val="007857D4"/>
    <w:rsid w:val="00786E7D"/>
    <w:rsid w:val="00791689"/>
    <w:rsid w:val="00793AF6"/>
    <w:rsid w:val="00794F73"/>
    <w:rsid w:val="007A2400"/>
    <w:rsid w:val="007B3EEE"/>
    <w:rsid w:val="007C0628"/>
    <w:rsid w:val="007C7E0D"/>
    <w:rsid w:val="007D0E4D"/>
    <w:rsid w:val="007D49AA"/>
    <w:rsid w:val="007D5150"/>
    <w:rsid w:val="007E22E1"/>
    <w:rsid w:val="007F3A21"/>
    <w:rsid w:val="008213B2"/>
    <w:rsid w:val="00823204"/>
    <w:rsid w:val="008355E0"/>
    <w:rsid w:val="00854DB7"/>
    <w:rsid w:val="0086062C"/>
    <w:rsid w:val="0087505D"/>
    <w:rsid w:val="008831E1"/>
    <w:rsid w:val="00887D8B"/>
    <w:rsid w:val="0089299C"/>
    <w:rsid w:val="008929B8"/>
    <w:rsid w:val="008973A8"/>
    <w:rsid w:val="008A63C5"/>
    <w:rsid w:val="008B0C94"/>
    <w:rsid w:val="008B6162"/>
    <w:rsid w:val="008C497E"/>
    <w:rsid w:val="008C78CB"/>
    <w:rsid w:val="008E481B"/>
    <w:rsid w:val="008E719C"/>
    <w:rsid w:val="008F12AB"/>
    <w:rsid w:val="00900247"/>
    <w:rsid w:val="00903AE4"/>
    <w:rsid w:val="00906D3D"/>
    <w:rsid w:val="00907755"/>
    <w:rsid w:val="00907A1C"/>
    <w:rsid w:val="00912896"/>
    <w:rsid w:val="0091565A"/>
    <w:rsid w:val="00925CF4"/>
    <w:rsid w:val="00926BF5"/>
    <w:rsid w:val="00931E97"/>
    <w:rsid w:val="00934E4C"/>
    <w:rsid w:val="00936DE6"/>
    <w:rsid w:val="0095009C"/>
    <w:rsid w:val="009504F2"/>
    <w:rsid w:val="00975F4D"/>
    <w:rsid w:val="00991675"/>
    <w:rsid w:val="0099208C"/>
    <w:rsid w:val="009A1A5F"/>
    <w:rsid w:val="009A251C"/>
    <w:rsid w:val="009A2612"/>
    <w:rsid w:val="009B4CC7"/>
    <w:rsid w:val="009D04DE"/>
    <w:rsid w:val="009E002D"/>
    <w:rsid w:val="009E103B"/>
    <w:rsid w:val="009E448F"/>
    <w:rsid w:val="009F158C"/>
    <w:rsid w:val="00A02C02"/>
    <w:rsid w:val="00A1012E"/>
    <w:rsid w:val="00A10FAA"/>
    <w:rsid w:val="00A140AC"/>
    <w:rsid w:val="00A20FD7"/>
    <w:rsid w:val="00A25CEA"/>
    <w:rsid w:val="00A405DC"/>
    <w:rsid w:val="00A44F11"/>
    <w:rsid w:val="00A54D61"/>
    <w:rsid w:val="00A70172"/>
    <w:rsid w:val="00A75465"/>
    <w:rsid w:val="00A905D5"/>
    <w:rsid w:val="00A92645"/>
    <w:rsid w:val="00AA1B9D"/>
    <w:rsid w:val="00AB22B3"/>
    <w:rsid w:val="00AB6EFA"/>
    <w:rsid w:val="00AC09C3"/>
    <w:rsid w:val="00AC39E7"/>
    <w:rsid w:val="00AD36B4"/>
    <w:rsid w:val="00AD442C"/>
    <w:rsid w:val="00AE5DBE"/>
    <w:rsid w:val="00AF74C2"/>
    <w:rsid w:val="00B17ECE"/>
    <w:rsid w:val="00B3035D"/>
    <w:rsid w:val="00B41303"/>
    <w:rsid w:val="00B4137B"/>
    <w:rsid w:val="00B44611"/>
    <w:rsid w:val="00B558D2"/>
    <w:rsid w:val="00B56C82"/>
    <w:rsid w:val="00B63362"/>
    <w:rsid w:val="00B94F2E"/>
    <w:rsid w:val="00BA63BD"/>
    <w:rsid w:val="00BB0D36"/>
    <w:rsid w:val="00BB320B"/>
    <w:rsid w:val="00BB7638"/>
    <w:rsid w:val="00BC5D8E"/>
    <w:rsid w:val="00BD0C87"/>
    <w:rsid w:val="00BF06AC"/>
    <w:rsid w:val="00C02E9B"/>
    <w:rsid w:val="00C03374"/>
    <w:rsid w:val="00C2031D"/>
    <w:rsid w:val="00C301C0"/>
    <w:rsid w:val="00C34C6C"/>
    <w:rsid w:val="00C35981"/>
    <w:rsid w:val="00C5416D"/>
    <w:rsid w:val="00C609C1"/>
    <w:rsid w:val="00C6256E"/>
    <w:rsid w:val="00C651BD"/>
    <w:rsid w:val="00C735EF"/>
    <w:rsid w:val="00C775C2"/>
    <w:rsid w:val="00C828B3"/>
    <w:rsid w:val="00C87627"/>
    <w:rsid w:val="00CA0C26"/>
    <w:rsid w:val="00CA47E7"/>
    <w:rsid w:val="00CB5BD4"/>
    <w:rsid w:val="00CB73B4"/>
    <w:rsid w:val="00CC0259"/>
    <w:rsid w:val="00CD4800"/>
    <w:rsid w:val="00CE268B"/>
    <w:rsid w:val="00CE5807"/>
    <w:rsid w:val="00CF7A10"/>
    <w:rsid w:val="00D00A39"/>
    <w:rsid w:val="00D07DE3"/>
    <w:rsid w:val="00D13D0D"/>
    <w:rsid w:val="00D23055"/>
    <w:rsid w:val="00D47586"/>
    <w:rsid w:val="00D500FB"/>
    <w:rsid w:val="00D55F6F"/>
    <w:rsid w:val="00D734E0"/>
    <w:rsid w:val="00D753A3"/>
    <w:rsid w:val="00D822F7"/>
    <w:rsid w:val="00D975B2"/>
    <w:rsid w:val="00DB49E8"/>
    <w:rsid w:val="00DC4DF4"/>
    <w:rsid w:val="00DD5AF8"/>
    <w:rsid w:val="00DF17BE"/>
    <w:rsid w:val="00DF2819"/>
    <w:rsid w:val="00E1067A"/>
    <w:rsid w:val="00E15DEF"/>
    <w:rsid w:val="00E201CE"/>
    <w:rsid w:val="00E20889"/>
    <w:rsid w:val="00E25B18"/>
    <w:rsid w:val="00E27876"/>
    <w:rsid w:val="00E32157"/>
    <w:rsid w:val="00E508D0"/>
    <w:rsid w:val="00E56DF9"/>
    <w:rsid w:val="00E65C0F"/>
    <w:rsid w:val="00E7067D"/>
    <w:rsid w:val="00E83D34"/>
    <w:rsid w:val="00E84FB0"/>
    <w:rsid w:val="00E915AA"/>
    <w:rsid w:val="00E93B13"/>
    <w:rsid w:val="00E944A5"/>
    <w:rsid w:val="00EA093B"/>
    <w:rsid w:val="00EC1430"/>
    <w:rsid w:val="00ED2CAA"/>
    <w:rsid w:val="00ED769C"/>
    <w:rsid w:val="00EE12E7"/>
    <w:rsid w:val="00F255F3"/>
    <w:rsid w:val="00F301CA"/>
    <w:rsid w:val="00F31667"/>
    <w:rsid w:val="00F34406"/>
    <w:rsid w:val="00F35D8E"/>
    <w:rsid w:val="00F36586"/>
    <w:rsid w:val="00F3719E"/>
    <w:rsid w:val="00F4023B"/>
    <w:rsid w:val="00F43E27"/>
    <w:rsid w:val="00F478AB"/>
    <w:rsid w:val="00F64299"/>
    <w:rsid w:val="00F705CA"/>
    <w:rsid w:val="00F72E2B"/>
    <w:rsid w:val="00F77EFC"/>
    <w:rsid w:val="00F84764"/>
    <w:rsid w:val="00F91BAB"/>
    <w:rsid w:val="00F93A2B"/>
    <w:rsid w:val="00FB5376"/>
    <w:rsid w:val="00FC4F31"/>
    <w:rsid w:val="00FE4399"/>
    <w:rsid w:val="00FE5D49"/>
    <w:rsid w:val="00FE654C"/>
    <w:rsid w:val="00FF2708"/>
    <w:rsid w:val="00FF4035"/>
    <w:rsid w:val="00FF7A84"/>
    <w:rsid w:val="00FF7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39C8F"/>
  <w15:chartTrackingRefBased/>
  <w15:docId w15:val="{227EA439-4CA8-4277-82A8-8D52FF71E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44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D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D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53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22C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22C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2C02"/>
  </w:style>
  <w:style w:type="paragraph" w:styleId="Footer">
    <w:name w:val="footer"/>
    <w:basedOn w:val="Normal"/>
    <w:link w:val="FooterChar"/>
    <w:uiPriority w:val="99"/>
    <w:unhideWhenUsed/>
    <w:rsid w:val="00022C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2C02"/>
  </w:style>
  <w:style w:type="paragraph" w:styleId="NormalWeb">
    <w:name w:val="Normal (Web)"/>
    <w:basedOn w:val="Normal"/>
    <w:uiPriority w:val="99"/>
    <w:semiHidden/>
    <w:unhideWhenUsed/>
    <w:rsid w:val="001648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styleId="Hyperlink">
    <w:name w:val="Hyperlink"/>
    <w:basedOn w:val="DefaultParagraphFont"/>
    <w:uiPriority w:val="99"/>
    <w:unhideWhenUsed/>
    <w:rsid w:val="00D07DE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7D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09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867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6885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015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1776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12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672819">
          <w:marLeft w:val="125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5365">
          <w:marLeft w:val="125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013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4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2898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498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900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7231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162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7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76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5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3620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430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7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2382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40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3681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8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002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5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6572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33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2946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9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58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5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11535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37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6389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6853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724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5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4626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9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676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686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63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103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90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137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3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networkappers.com/tools/open-port-check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20EF2-CCFE-4C57-BABE-AB1EF7E7D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2</TotalTime>
  <Pages>4</Pages>
  <Words>583</Words>
  <Characters>332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DG</dc:creator>
  <cp:keywords/>
  <dc:description/>
  <cp:lastModifiedBy>HOME</cp:lastModifiedBy>
  <cp:revision>320</cp:revision>
  <cp:lastPrinted>2019-05-21T00:51:00Z</cp:lastPrinted>
  <dcterms:created xsi:type="dcterms:W3CDTF">2017-05-19T03:23:00Z</dcterms:created>
  <dcterms:modified xsi:type="dcterms:W3CDTF">2023-12-11T06:22:00Z</dcterms:modified>
</cp:coreProperties>
</file>